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1D57ABB" w14:textId="61637D5B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AD85B3D" w14:textId="19310E80" w:rsidR="004B368B" w:rsidRPr="00F85A86" w:rsidRDefault="004B368B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77777777" w:rsidR="00F85A86" w:rsidRPr="00F85A86" w:rsidRDefault="00F85A86" w:rsidP="002A0E8A">
      <w:pPr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8DF75" w14:textId="77777777" w:rsidR="0030732A" w:rsidRDefault="0030732A">
      <w:r>
        <w:separator/>
      </w:r>
    </w:p>
  </w:endnote>
  <w:endnote w:type="continuationSeparator" w:id="0">
    <w:p w14:paraId="32845A79" w14:textId="77777777" w:rsidR="0030732A" w:rsidRDefault="00307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4CB20" w14:textId="77777777" w:rsidR="0030732A" w:rsidRDefault="0030732A">
      <w:r>
        <w:separator/>
      </w:r>
    </w:p>
  </w:footnote>
  <w:footnote w:type="continuationSeparator" w:id="0">
    <w:p w14:paraId="1C2ED8C3" w14:textId="77777777" w:rsidR="0030732A" w:rsidRDefault="00307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0732A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6</cp:revision>
  <dcterms:created xsi:type="dcterms:W3CDTF">2025-04-20T22:03:00Z</dcterms:created>
  <dcterms:modified xsi:type="dcterms:W3CDTF">2025-05-27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